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844B76" w14:textId="77777777" w:rsidR="00EF4962" w:rsidRPr="00024C2D" w:rsidRDefault="00EF4962" w:rsidP="00024C2D">
      <w:pPr>
        <w:spacing w:after="0" w:line="480" w:lineRule="auto"/>
        <w:jc w:val="center"/>
        <w:rPr>
          <w:rFonts w:cs="Times New Roman"/>
          <w:szCs w:val="24"/>
        </w:rPr>
      </w:pPr>
    </w:p>
    <w:p w14:paraId="6E4FA78F" w14:textId="77777777" w:rsidR="00EF4962" w:rsidRPr="00024C2D" w:rsidRDefault="00EF4962" w:rsidP="00024C2D">
      <w:pPr>
        <w:spacing w:after="0" w:line="480" w:lineRule="auto"/>
        <w:jc w:val="center"/>
        <w:rPr>
          <w:rFonts w:cs="Times New Roman"/>
          <w:szCs w:val="24"/>
        </w:rPr>
      </w:pPr>
    </w:p>
    <w:p w14:paraId="00DC13E9" w14:textId="77777777" w:rsidR="00EF4962" w:rsidRPr="00024C2D" w:rsidRDefault="00EF4962" w:rsidP="00024C2D">
      <w:pPr>
        <w:spacing w:after="0" w:line="480" w:lineRule="auto"/>
        <w:jc w:val="center"/>
        <w:rPr>
          <w:rFonts w:cs="Times New Roman"/>
          <w:szCs w:val="24"/>
        </w:rPr>
      </w:pPr>
    </w:p>
    <w:p w14:paraId="15F49382" w14:textId="77777777" w:rsidR="00EF4962" w:rsidRPr="00024C2D" w:rsidRDefault="00EF4962" w:rsidP="00024C2D">
      <w:pPr>
        <w:spacing w:after="0" w:line="480" w:lineRule="auto"/>
        <w:jc w:val="center"/>
        <w:rPr>
          <w:rFonts w:cs="Times New Roman"/>
          <w:szCs w:val="24"/>
        </w:rPr>
      </w:pPr>
    </w:p>
    <w:p w14:paraId="62CBAF1A" w14:textId="77777777" w:rsidR="00EF4962" w:rsidRPr="00024C2D" w:rsidRDefault="00EF4962" w:rsidP="00024C2D">
      <w:pPr>
        <w:spacing w:after="0" w:line="480" w:lineRule="auto"/>
        <w:jc w:val="center"/>
        <w:rPr>
          <w:rFonts w:cs="Times New Roman"/>
          <w:szCs w:val="24"/>
        </w:rPr>
      </w:pPr>
    </w:p>
    <w:p w14:paraId="3B096BB9" w14:textId="77777777" w:rsidR="00EF4962" w:rsidRPr="00024C2D" w:rsidRDefault="00EF4962" w:rsidP="00024C2D">
      <w:pPr>
        <w:spacing w:after="0" w:line="480" w:lineRule="auto"/>
        <w:jc w:val="center"/>
        <w:rPr>
          <w:rFonts w:cs="Times New Roman"/>
          <w:szCs w:val="24"/>
        </w:rPr>
      </w:pPr>
    </w:p>
    <w:p w14:paraId="73767052" w14:textId="77777777" w:rsidR="00024C2D" w:rsidRPr="00024C2D" w:rsidRDefault="00024C2D" w:rsidP="00024C2D">
      <w:pPr>
        <w:spacing w:after="0" w:line="480" w:lineRule="auto"/>
        <w:jc w:val="center"/>
        <w:rPr>
          <w:rFonts w:cs="Times New Roman"/>
          <w:szCs w:val="24"/>
        </w:rPr>
      </w:pPr>
    </w:p>
    <w:p w14:paraId="21BFEB02" w14:textId="77777777" w:rsidR="00EF4962" w:rsidRPr="00024C2D" w:rsidRDefault="00EF4962" w:rsidP="00024C2D">
      <w:pPr>
        <w:spacing w:after="0" w:line="480" w:lineRule="auto"/>
        <w:jc w:val="center"/>
        <w:rPr>
          <w:rFonts w:cs="Times New Roman"/>
          <w:szCs w:val="24"/>
        </w:rPr>
      </w:pPr>
    </w:p>
    <w:p w14:paraId="5AA770E2" w14:textId="77777777" w:rsidR="00EF4962" w:rsidRPr="00024C2D" w:rsidRDefault="00EF4962" w:rsidP="00024C2D">
      <w:pPr>
        <w:spacing w:after="0" w:line="480" w:lineRule="auto"/>
        <w:jc w:val="center"/>
        <w:rPr>
          <w:rFonts w:cs="Times New Roman"/>
          <w:szCs w:val="24"/>
        </w:rPr>
      </w:pPr>
      <w:r w:rsidRPr="00024C2D">
        <w:rPr>
          <w:rFonts w:cs="Times New Roman"/>
          <w:szCs w:val="24"/>
        </w:rPr>
        <w:t>Culture</w:t>
      </w:r>
    </w:p>
    <w:p w14:paraId="64A2810A" w14:textId="77777777" w:rsidR="00EF4962" w:rsidRPr="00024C2D" w:rsidRDefault="00EF4962" w:rsidP="00024C2D">
      <w:pPr>
        <w:spacing w:after="0" w:line="480" w:lineRule="auto"/>
        <w:jc w:val="center"/>
        <w:rPr>
          <w:rFonts w:cs="Times New Roman"/>
          <w:szCs w:val="24"/>
        </w:rPr>
      </w:pPr>
      <w:r w:rsidRPr="00024C2D">
        <w:rPr>
          <w:rFonts w:cs="Times New Roman"/>
          <w:szCs w:val="24"/>
        </w:rPr>
        <w:t>[Name of the Writer]</w:t>
      </w:r>
    </w:p>
    <w:p w14:paraId="493D4EE6" w14:textId="77777777" w:rsidR="00EF4962" w:rsidRPr="00024C2D" w:rsidRDefault="00EF4962" w:rsidP="00024C2D">
      <w:pPr>
        <w:spacing w:after="0" w:line="480" w:lineRule="auto"/>
        <w:jc w:val="center"/>
        <w:rPr>
          <w:rFonts w:cs="Times New Roman"/>
          <w:szCs w:val="24"/>
        </w:rPr>
      </w:pPr>
      <w:r w:rsidRPr="00024C2D">
        <w:rPr>
          <w:rFonts w:cs="Times New Roman"/>
          <w:szCs w:val="24"/>
        </w:rPr>
        <w:t>[Name of the Institution]</w:t>
      </w:r>
    </w:p>
    <w:p w14:paraId="5008A778" w14:textId="77777777" w:rsidR="00EF4962" w:rsidRPr="00024C2D" w:rsidRDefault="00EF4962" w:rsidP="00024C2D">
      <w:pPr>
        <w:spacing w:line="480" w:lineRule="auto"/>
        <w:rPr>
          <w:rFonts w:cs="Times New Roman"/>
        </w:rPr>
      </w:pPr>
      <w:r w:rsidRPr="00024C2D">
        <w:rPr>
          <w:rFonts w:cs="Times New Roman"/>
        </w:rPr>
        <w:br w:type="page"/>
      </w:r>
    </w:p>
    <w:p w14:paraId="770D7F3B" w14:textId="77777777" w:rsidR="001A6A50" w:rsidRPr="00024C2D" w:rsidRDefault="001A6A50" w:rsidP="00024C2D">
      <w:pPr>
        <w:spacing w:line="480" w:lineRule="auto"/>
        <w:jc w:val="center"/>
        <w:rPr>
          <w:rFonts w:cs="Times New Roman"/>
        </w:rPr>
      </w:pPr>
      <w:r w:rsidRPr="00024C2D">
        <w:rPr>
          <w:rFonts w:cs="Times New Roman"/>
        </w:rPr>
        <w:lastRenderedPageBreak/>
        <w:t>Culture</w:t>
      </w:r>
    </w:p>
    <w:p w14:paraId="5BD6F610" w14:textId="77777777" w:rsidR="001A6A50" w:rsidRPr="00024C2D" w:rsidRDefault="00492046" w:rsidP="00024C2D">
      <w:pPr>
        <w:spacing w:line="480" w:lineRule="auto"/>
        <w:jc w:val="center"/>
        <w:rPr>
          <w:rFonts w:cs="Times New Roman"/>
          <w:b/>
        </w:rPr>
      </w:pPr>
      <w:r w:rsidRPr="00024C2D">
        <w:rPr>
          <w:rFonts w:cs="Times New Roman"/>
          <w:b/>
        </w:rPr>
        <w:t>Introduction</w:t>
      </w:r>
    </w:p>
    <w:p w14:paraId="60AAB8EC" w14:textId="7C8E1020" w:rsidR="00965189" w:rsidRPr="00024C2D" w:rsidRDefault="005F44F9" w:rsidP="00024C2D">
      <w:pPr>
        <w:spacing w:line="480" w:lineRule="auto"/>
        <w:rPr>
          <w:rFonts w:cs="Times New Roman"/>
        </w:rPr>
      </w:pPr>
      <w:r w:rsidRPr="00024C2D">
        <w:rPr>
          <w:rFonts w:cs="Times New Roman"/>
          <w:b/>
        </w:rPr>
        <w:tab/>
      </w:r>
      <w:r w:rsidRPr="00024C2D">
        <w:rPr>
          <w:rFonts w:cs="Times New Roman"/>
        </w:rPr>
        <w:t xml:space="preserve">The country of </w:t>
      </w:r>
      <w:r w:rsidR="00024C2D" w:rsidRPr="00024C2D">
        <w:rPr>
          <w:rFonts w:cs="Times New Roman"/>
        </w:rPr>
        <w:t xml:space="preserve">the </w:t>
      </w:r>
      <w:r w:rsidRPr="00024C2D">
        <w:rPr>
          <w:rFonts w:cs="Times New Roman"/>
        </w:rPr>
        <w:t xml:space="preserve">United States of America </w:t>
      </w:r>
      <w:r w:rsidR="00FC7AB5" w:rsidRPr="00024C2D">
        <w:rPr>
          <w:rFonts w:cs="Times New Roman"/>
        </w:rPr>
        <w:t xml:space="preserve">is </w:t>
      </w:r>
      <w:r w:rsidR="00CD5192">
        <w:rPr>
          <w:rFonts w:cs="Times New Roman"/>
        </w:rPr>
        <w:t xml:space="preserve">full of </w:t>
      </w:r>
      <w:r w:rsidR="0090485D">
        <w:rPr>
          <w:rFonts w:cs="Times New Roman"/>
        </w:rPr>
        <w:t>different</w:t>
      </w:r>
      <w:r w:rsidR="00CD5192">
        <w:rPr>
          <w:rFonts w:cs="Times New Roman"/>
        </w:rPr>
        <w:t xml:space="preserve"> communities. </w:t>
      </w:r>
      <w:r w:rsidR="00BE4376" w:rsidRPr="00024C2D">
        <w:rPr>
          <w:rFonts w:cs="Times New Roman"/>
        </w:rPr>
        <w:t>It is home to many people who live in different communities, tribes</w:t>
      </w:r>
      <w:r w:rsidR="00024C2D" w:rsidRPr="00024C2D">
        <w:rPr>
          <w:rFonts w:cs="Times New Roman"/>
        </w:rPr>
        <w:t>,</w:t>
      </w:r>
      <w:r w:rsidR="00BE4376" w:rsidRPr="00024C2D">
        <w:rPr>
          <w:rFonts w:cs="Times New Roman"/>
        </w:rPr>
        <w:t xml:space="preserve"> and civilizations that follow their own culture. Culture is the collection of </w:t>
      </w:r>
      <w:r w:rsidR="00D4313A" w:rsidRPr="00024C2D">
        <w:rPr>
          <w:rFonts w:cs="Times New Roman"/>
        </w:rPr>
        <w:t>customs</w:t>
      </w:r>
      <w:r w:rsidR="00BE4376" w:rsidRPr="00024C2D">
        <w:rPr>
          <w:rFonts w:cs="Times New Roman"/>
        </w:rPr>
        <w:t xml:space="preserve">, traditions, norms, </w:t>
      </w:r>
      <w:r w:rsidR="008E4F92" w:rsidRPr="00024C2D">
        <w:rPr>
          <w:rFonts w:cs="Times New Roman"/>
        </w:rPr>
        <w:t xml:space="preserve">and values that a specific community </w:t>
      </w:r>
      <w:r w:rsidR="00D4313A" w:rsidRPr="00024C2D">
        <w:rPr>
          <w:rFonts w:cs="Times New Roman"/>
        </w:rPr>
        <w:t>follows</w:t>
      </w:r>
      <w:r w:rsidR="008E4F92" w:rsidRPr="00024C2D">
        <w:rPr>
          <w:rFonts w:cs="Times New Roman"/>
        </w:rPr>
        <w:t>. T</w:t>
      </w:r>
      <w:r w:rsidR="00EA53BC" w:rsidRPr="00024C2D">
        <w:rPr>
          <w:rFonts w:cs="Times New Roman"/>
        </w:rPr>
        <w:t>his collection is</w:t>
      </w:r>
      <w:r w:rsidR="00D4313A" w:rsidRPr="00024C2D">
        <w:rPr>
          <w:rFonts w:cs="Times New Roman"/>
        </w:rPr>
        <w:t xml:space="preserve"> developed over a period of time. </w:t>
      </w:r>
      <w:r w:rsidR="00A1018E" w:rsidRPr="00024C2D">
        <w:rPr>
          <w:rFonts w:cs="Times New Roman"/>
        </w:rPr>
        <w:t xml:space="preserve">One of the </w:t>
      </w:r>
      <w:r w:rsidR="00071F33">
        <w:rPr>
          <w:rFonts w:cs="Times New Roman"/>
        </w:rPr>
        <w:t xml:space="preserve">prominent societies </w:t>
      </w:r>
      <w:r w:rsidR="00965189" w:rsidRPr="00024C2D">
        <w:rPr>
          <w:rFonts w:cs="Times New Roman"/>
        </w:rPr>
        <w:t xml:space="preserve">among these civilizations is Slab City. </w:t>
      </w:r>
    </w:p>
    <w:p w14:paraId="60E63032" w14:textId="15A5CCCC" w:rsidR="004D23BF" w:rsidRPr="004329A9" w:rsidRDefault="00965189" w:rsidP="004329A9">
      <w:pPr>
        <w:spacing w:line="480" w:lineRule="auto"/>
        <w:rPr>
          <w:rFonts w:cs="Times New Roman"/>
        </w:rPr>
      </w:pPr>
      <w:r w:rsidRPr="00024C2D">
        <w:rPr>
          <w:rFonts w:cs="Times New Roman"/>
        </w:rPr>
        <w:tab/>
        <w:t xml:space="preserve">Slab City is one of the </w:t>
      </w:r>
      <w:r w:rsidR="00D908DC" w:rsidRPr="00024C2D">
        <w:rPr>
          <w:rFonts w:cs="Times New Roman"/>
        </w:rPr>
        <w:t>snowbird communities</w:t>
      </w:r>
      <w:r w:rsidR="00F22097" w:rsidRPr="00024C2D">
        <w:rPr>
          <w:rFonts w:cs="Times New Roman"/>
        </w:rPr>
        <w:t xml:space="preserve"> or </w:t>
      </w:r>
      <w:r w:rsidR="004329A9" w:rsidRPr="00024C2D">
        <w:rPr>
          <w:rFonts w:cs="Times New Roman"/>
        </w:rPr>
        <w:t>squatters’</w:t>
      </w:r>
      <w:r w:rsidR="00F22097" w:rsidRPr="00024C2D">
        <w:rPr>
          <w:rFonts w:cs="Times New Roman"/>
        </w:rPr>
        <w:t xml:space="preserve"> community</w:t>
      </w:r>
      <w:r w:rsidR="00D908DC" w:rsidRPr="00024C2D">
        <w:rPr>
          <w:rFonts w:cs="Times New Roman"/>
        </w:rPr>
        <w:t xml:space="preserve"> in the Sonoran </w:t>
      </w:r>
      <w:r w:rsidR="00DC4DFF" w:rsidRPr="00024C2D">
        <w:rPr>
          <w:rFonts w:cs="Times New Roman"/>
        </w:rPr>
        <w:t xml:space="preserve">Desert that is present </w:t>
      </w:r>
      <w:r w:rsidR="001251AB" w:rsidRPr="00024C2D">
        <w:rPr>
          <w:rFonts w:cs="Times New Roman"/>
        </w:rPr>
        <w:t xml:space="preserve">in the </w:t>
      </w:r>
      <w:r w:rsidR="00024C2D" w:rsidRPr="00024C2D">
        <w:rPr>
          <w:rFonts w:cs="Times New Roman"/>
        </w:rPr>
        <w:t>I</w:t>
      </w:r>
      <w:r w:rsidR="001251AB" w:rsidRPr="00024C2D">
        <w:rPr>
          <w:rFonts w:cs="Times New Roman"/>
        </w:rPr>
        <w:t xml:space="preserve">mperial </w:t>
      </w:r>
      <w:r w:rsidR="00F22097" w:rsidRPr="00024C2D">
        <w:rPr>
          <w:rFonts w:cs="Times New Roman"/>
        </w:rPr>
        <w:t>County,</w:t>
      </w:r>
      <w:r w:rsidR="001251AB" w:rsidRPr="00024C2D">
        <w:rPr>
          <w:rFonts w:cs="Times New Roman"/>
        </w:rPr>
        <w:t xml:space="preserve"> </w:t>
      </w:r>
      <w:r w:rsidR="002129D2" w:rsidRPr="00024C2D">
        <w:rPr>
          <w:rFonts w:cs="Times New Roman"/>
        </w:rPr>
        <w:t>California</w:t>
      </w:r>
      <w:r w:rsidR="001251AB" w:rsidRPr="00024C2D">
        <w:rPr>
          <w:rFonts w:cs="Times New Roman"/>
        </w:rPr>
        <w:t>.</w:t>
      </w:r>
      <w:r w:rsidR="002129D2" w:rsidRPr="00024C2D">
        <w:rPr>
          <w:rFonts w:cs="Times New Roman"/>
        </w:rPr>
        <w:t xml:space="preserve"> It is</w:t>
      </w:r>
      <w:r w:rsidR="001251AB" w:rsidRPr="00024C2D">
        <w:rPr>
          <w:rFonts w:cs="Times New Roman"/>
        </w:rPr>
        <w:t xml:space="preserve"> </w:t>
      </w:r>
      <w:r w:rsidR="00F22097" w:rsidRPr="00024C2D">
        <w:rPr>
          <w:rFonts w:cs="Times New Roman"/>
        </w:rPr>
        <w:t xml:space="preserve">probably </w:t>
      </w:r>
      <w:r w:rsidR="00100179" w:rsidRPr="00024C2D">
        <w:rPr>
          <w:rFonts w:cs="Times New Roman"/>
        </w:rPr>
        <w:t>“</w:t>
      </w:r>
      <w:r w:rsidR="00F22097" w:rsidRPr="00024C2D">
        <w:rPr>
          <w:rFonts w:cs="Times New Roman"/>
        </w:rPr>
        <w:t>the last free place on Earth</w:t>
      </w:r>
      <w:r w:rsidR="00100179" w:rsidRPr="00024C2D">
        <w:rPr>
          <w:rFonts w:cs="Times New Roman"/>
        </w:rPr>
        <w:t xml:space="preserve">” and a </w:t>
      </w:r>
      <w:r w:rsidR="00071F33">
        <w:rPr>
          <w:rFonts w:cs="Times New Roman"/>
        </w:rPr>
        <w:t xml:space="preserve">culturally rich area </w:t>
      </w:r>
      <w:r w:rsidR="00F22097" w:rsidRPr="00024C2D">
        <w:rPr>
          <w:rFonts w:cs="Times New Roman"/>
        </w:rPr>
        <w:t xml:space="preserve">to see and stay. </w:t>
      </w:r>
    </w:p>
    <w:p w14:paraId="79D3D1AA" w14:textId="77777777" w:rsidR="00492046" w:rsidRPr="00024C2D" w:rsidRDefault="00492046" w:rsidP="00024C2D">
      <w:pPr>
        <w:spacing w:line="480" w:lineRule="auto"/>
        <w:jc w:val="center"/>
        <w:rPr>
          <w:rFonts w:cs="Times New Roman"/>
          <w:b/>
        </w:rPr>
      </w:pPr>
      <w:r w:rsidRPr="00024C2D">
        <w:rPr>
          <w:rFonts w:cs="Times New Roman"/>
          <w:b/>
        </w:rPr>
        <w:t>Discussion</w:t>
      </w:r>
    </w:p>
    <w:p w14:paraId="4E1F6F5A" w14:textId="77777777" w:rsidR="00EA53BC" w:rsidRPr="00024C2D" w:rsidRDefault="00EA53BC" w:rsidP="00024C2D">
      <w:pPr>
        <w:spacing w:line="480" w:lineRule="auto"/>
        <w:rPr>
          <w:rFonts w:cs="Times New Roman"/>
          <w:b/>
        </w:rPr>
      </w:pPr>
      <w:r w:rsidRPr="00024C2D">
        <w:rPr>
          <w:rFonts w:cs="Times New Roman"/>
          <w:b/>
        </w:rPr>
        <w:t>Culture Shock</w:t>
      </w:r>
    </w:p>
    <w:p w14:paraId="26FFAEA2" w14:textId="7FAB12D7" w:rsidR="00100179" w:rsidRPr="00024C2D" w:rsidRDefault="00100179" w:rsidP="00024C2D">
      <w:pPr>
        <w:spacing w:line="480" w:lineRule="auto"/>
        <w:rPr>
          <w:rFonts w:cs="Times New Roman"/>
        </w:rPr>
      </w:pPr>
      <w:r w:rsidRPr="00024C2D">
        <w:rPr>
          <w:rFonts w:cs="Times New Roman"/>
          <w:b/>
        </w:rPr>
        <w:tab/>
      </w:r>
      <w:r w:rsidRPr="00024C2D">
        <w:rPr>
          <w:rFonts w:cs="Times New Roman"/>
        </w:rPr>
        <w:t>Slab city, one of the l</w:t>
      </w:r>
      <w:r w:rsidR="000A02E8" w:rsidRPr="00024C2D">
        <w:rPr>
          <w:rFonts w:cs="Times New Roman"/>
        </w:rPr>
        <w:t>awless cities in right around</w:t>
      </w:r>
      <w:r w:rsidRPr="00024C2D">
        <w:rPr>
          <w:rFonts w:cs="Times New Roman"/>
        </w:rPr>
        <w:t xml:space="preserve"> hour’s drive </w:t>
      </w:r>
      <w:r w:rsidR="000672BC" w:rsidRPr="00024C2D">
        <w:rPr>
          <w:rFonts w:cs="Times New Roman"/>
        </w:rPr>
        <w:t xml:space="preserve">from </w:t>
      </w:r>
      <w:r w:rsidR="00481A63" w:rsidRPr="00024C2D">
        <w:rPr>
          <w:rFonts w:cs="Times New Roman"/>
        </w:rPr>
        <w:t>the</w:t>
      </w:r>
      <w:r w:rsidR="000672BC" w:rsidRPr="00024C2D">
        <w:rPr>
          <w:rFonts w:cs="Times New Roman"/>
        </w:rPr>
        <w:t xml:space="preserve"> </w:t>
      </w:r>
      <w:r w:rsidR="00481A63" w:rsidRPr="00024C2D">
        <w:rPr>
          <w:rFonts w:cs="Times New Roman"/>
        </w:rPr>
        <w:t>Mexican</w:t>
      </w:r>
      <w:r w:rsidR="000672BC" w:rsidRPr="00024C2D">
        <w:rPr>
          <w:rFonts w:cs="Times New Roman"/>
        </w:rPr>
        <w:t xml:space="preserve"> border, is a </w:t>
      </w:r>
      <w:r w:rsidR="009B39E4" w:rsidRPr="00024C2D">
        <w:rPr>
          <w:rFonts w:cs="Times New Roman"/>
        </w:rPr>
        <w:t>culturally</w:t>
      </w:r>
      <w:r w:rsidR="000672BC" w:rsidRPr="00024C2D">
        <w:rPr>
          <w:rFonts w:cs="Times New Roman"/>
        </w:rPr>
        <w:t xml:space="preserve"> rich and fun place to visit. Various snowbirds </w:t>
      </w:r>
      <w:r w:rsidR="00B60102" w:rsidRPr="00024C2D">
        <w:rPr>
          <w:rFonts w:cs="Times New Roman"/>
        </w:rPr>
        <w:t>and artists from all over</w:t>
      </w:r>
      <w:r w:rsidR="00071F33">
        <w:rPr>
          <w:rFonts w:cs="Times New Roman"/>
        </w:rPr>
        <w:t xml:space="preserve"> the country especially</w:t>
      </w:r>
      <w:r w:rsidR="00B60102" w:rsidRPr="00024C2D">
        <w:rPr>
          <w:rFonts w:cs="Times New Roman"/>
        </w:rPr>
        <w:t xml:space="preserve"> northern parts travel down to </w:t>
      </w:r>
      <w:r w:rsidR="00024C2D" w:rsidRPr="00024C2D">
        <w:rPr>
          <w:rFonts w:cs="Times New Roman"/>
        </w:rPr>
        <w:t xml:space="preserve">the </w:t>
      </w:r>
      <w:r w:rsidR="00B60102" w:rsidRPr="00024C2D">
        <w:rPr>
          <w:rFonts w:cs="Times New Roman"/>
        </w:rPr>
        <w:t xml:space="preserve">south to </w:t>
      </w:r>
      <w:r w:rsidR="0004007C" w:rsidRPr="00024C2D">
        <w:rPr>
          <w:rFonts w:cs="Times New Roman"/>
        </w:rPr>
        <w:t>avoid the</w:t>
      </w:r>
      <w:r w:rsidR="00071F33">
        <w:rPr>
          <w:rFonts w:cs="Times New Roman"/>
        </w:rPr>
        <w:t xml:space="preserve"> chilling weather of</w:t>
      </w:r>
      <w:r w:rsidR="00B422B5" w:rsidRPr="00024C2D">
        <w:rPr>
          <w:rFonts w:cs="Times New Roman"/>
        </w:rPr>
        <w:t xml:space="preserve"> north. </w:t>
      </w:r>
      <w:r w:rsidR="0004007C" w:rsidRPr="00024C2D">
        <w:rPr>
          <w:rFonts w:cs="Times New Roman"/>
        </w:rPr>
        <w:t xml:space="preserve">This </w:t>
      </w:r>
      <w:r w:rsidR="0068348F" w:rsidRPr="00024C2D">
        <w:rPr>
          <w:rFonts w:cs="Times New Roman"/>
        </w:rPr>
        <w:t xml:space="preserve">gathering of people at </w:t>
      </w:r>
      <w:r w:rsidR="00024C2D" w:rsidRPr="00024C2D">
        <w:rPr>
          <w:rFonts w:cs="Times New Roman"/>
        </w:rPr>
        <w:t>a</w:t>
      </w:r>
      <w:r w:rsidR="0068348F" w:rsidRPr="00024C2D">
        <w:rPr>
          <w:rFonts w:cs="Times New Roman"/>
        </w:rPr>
        <w:t xml:space="preserve"> same place </w:t>
      </w:r>
      <w:r w:rsidR="00024C2D" w:rsidRPr="00024C2D">
        <w:rPr>
          <w:rFonts w:cs="Times New Roman"/>
        </w:rPr>
        <w:t>at</w:t>
      </w:r>
      <w:r w:rsidR="0068348F" w:rsidRPr="00024C2D">
        <w:rPr>
          <w:rFonts w:cs="Times New Roman"/>
        </w:rPr>
        <w:t xml:space="preserve"> the same time gives rise to </w:t>
      </w:r>
      <w:r w:rsidR="00B04A19" w:rsidRPr="00024C2D">
        <w:rPr>
          <w:rFonts w:cs="Times New Roman"/>
        </w:rPr>
        <w:t xml:space="preserve">unique </w:t>
      </w:r>
      <w:r w:rsidR="003C6712" w:rsidRPr="00024C2D">
        <w:rPr>
          <w:rFonts w:cs="Times New Roman"/>
        </w:rPr>
        <w:t>and</w:t>
      </w:r>
      <w:r w:rsidR="00B04A19" w:rsidRPr="00024C2D">
        <w:rPr>
          <w:rFonts w:cs="Times New Roman"/>
        </w:rPr>
        <w:t xml:space="preserve"> </w:t>
      </w:r>
      <w:r w:rsidR="003C6712" w:rsidRPr="00024C2D">
        <w:rPr>
          <w:rFonts w:cs="Times New Roman"/>
        </w:rPr>
        <w:t>colorful</w:t>
      </w:r>
      <w:r w:rsidR="00B04A19" w:rsidRPr="00024C2D">
        <w:rPr>
          <w:rFonts w:cs="Times New Roman"/>
        </w:rPr>
        <w:t xml:space="preserve"> culture. </w:t>
      </w:r>
    </w:p>
    <w:p w14:paraId="39DB35A6" w14:textId="77777777" w:rsidR="009B39E4" w:rsidRPr="00024C2D" w:rsidRDefault="00EA53BC" w:rsidP="00024C2D">
      <w:pPr>
        <w:spacing w:line="480" w:lineRule="auto"/>
        <w:rPr>
          <w:rFonts w:cs="Times New Roman"/>
          <w:b/>
        </w:rPr>
      </w:pPr>
      <w:r w:rsidRPr="00024C2D">
        <w:rPr>
          <w:rFonts w:cs="Times New Roman"/>
          <w:b/>
        </w:rPr>
        <w:t>Ethnocentrism</w:t>
      </w:r>
    </w:p>
    <w:p w14:paraId="29A5EF02" w14:textId="77777777" w:rsidR="0004007C" w:rsidRPr="00024C2D" w:rsidRDefault="009B39E4" w:rsidP="00024C2D">
      <w:pPr>
        <w:spacing w:line="480" w:lineRule="auto"/>
        <w:rPr>
          <w:rFonts w:cs="Times New Roman"/>
        </w:rPr>
      </w:pPr>
      <w:r w:rsidRPr="00024C2D">
        <w:rPr>
          <w:rFonts w:cs="Times New Roman"/>
          <w:b/>
        </w:rPr>
        <w:tab/>
      </w:r>
      <w:r w:rsidRPr="00024C2D">
        <w:rPr>
          <w:rFonts w:cs="Times New Roman"/>
        </w:rPr>
        <w:t xml:space="preserve">Ethnocentrism is the </w:t>
      </w:r>
      <w:r w:rsidR="00782BBE" w:rsidRPr="00024C2D">
        <w:rPr>
          <w:rFonts w:cs="Times New Roman"/>
        </w:rPr>
        <w:t xml:space="preserve">act of </w:t>
      </w:r>
      <w:r w:rsidRPr="00024C2D">
        <w:rPr>
          <w:rFonts w:cs="Times New Roman"/>
        </w:rPr>
        <w:t xml:space="preserve">evaluation of the </w:t>
      </w:r>
      <w:r w:rsidR="005075BE" w:rsidRPr="00024C2D">
        <w:rPr>
          <w:rFonts w:cs="Times New Roman"/>
        </w:rPr>
        <w:t xml:space="preserve">other culture base on the </w:t>
      </w:r>
      <w:r w:rsidR="009B4D77" w:rsidRPr="00024C2D">
        <w:rPr>
          <w:rFonts w:cs="Times New Roman"/>
        </w:rPr>
        <w:t xml:space="preserve">preconceptions that are found in the values </w:t>
      </w:r>
      <w:r w:rsidR="00BA639B" w:rsidRPr="00024C2D">
        <w:rPr>
          <w:rFonts w:cs="Times New Roman"/>
        </w:rPr>
        <w:t>and</w:t>
      </w:r>
      <w:r w:rsidR="009B4D77" w:rsidRPr="00024C2D">
        <w:rPr>
          <w:rFonts w:cs="Times New Roman"/>
        </w:rPr>
        <w:t xml:space="preserve"> standards of one’</w:t>
      </w:r>
      <w:r w:rsidR="00272FB6" w:rsidRPr="00024C2D">
        <w:rPr>
          <w:rFonts w:cs="Times New Roman"/>
        </w:rPr>
        <w:t xml:space="preserve">s own culture. </w:t>
      </w:r>
      <w:r w:rsidR="0004007C" w:rsidRPr="00024C2D">
        <w:rPr>
          <w:rFonts w:cs="Times New Roman"/>
        </w:rPr>
        <w:t>The factor of ethnocentrism can be clearly and predo</w:t>
      </w:r>
      <w:r w:rsidR="00272FB6" w:rsidRPr="00024C2D">
        <w:rPr>
          <w:rFonts w:cs="Times New Roman"/>
        </w:rPr>
        <w:t>minantly se</w:t>
      </w:r>
      <w:r w:rsidR="00855BF9" w:rsidRPr="00024C2D">
        <w:rPr>
          <w:rFonts w:cs="Times New Roman"/>
        </w:rPr>
        <w:t>en in Slab City as</w:t>
      </w:r>
      <w:r w:rsidR="00272FB6" w:rsidRPr="00024C2D">
        <w:rPr>
          <w:rFonts w:cs="Times New Roman"/>
        </w:rPr>
        <w:t xml:space="preserve"> a number of</w:t>
      </w:r>
      <w:r w:rsidR="00855BF9" w:rsidRPr="00024C2D">
        <w:rPr>
          <w:rFonts w:cs="Times New Roman"/>
        </w:rPr>
        <w:t xml:space="preserve"> people come together in a same area </w:t>
      </w:r>
      <w:r w:rsidR="00BA639B" w:rsidRPr="00024C2D">
        <w:rPr>
          <w:rFonts w:cs="Times New Roman"/>
        </w:rPr>
        <w:t>and</w:t>
      </w:r>
      <w:r w:rsidR="00855BF9" w:rsidRPr="00024C2D">
        <w:rPr>
          <w:rFonts w:cs="Times New Roman"/>
        </w:rPr>
        <w:t xml:space="preserve"> celebrate their cult</w:t>
      </w:r>
      <w:bookmarkStart w:id="0" w:name="_GoBack"/>
      <w:bookmarkEnd w:id="0"/>
      <w:r w:rsidR="00855BF9" w:rsidRPr="00024C2D">
        <w:rPr>
          <w:rFonts w:cs="Times New Roman"/>
        </w:rPr>
        <w:t xml:space="preserve">ure. </w:t>
      </w:r>
    </w:p>
    <w:p w14:paraId="5DCEE110" w14:textId="77777777" w:rsidR="00EA53BC" w:rsidRPr="00024C2D" w:rsidRDefault="00EA53BC" w:rsidP="00024C2D">
      <w:pPr>
        <w:spacing w:line="480" w:lineRule="auto"/>
        <w:rPr>
          <w:rFonts w:cs="Times New Roman"/>
          <w:b/>
        </w:rPr>
      </w:pPr>
      <w:r w:rsidRPr="00024C2D">
        <w:rPr>
          <w:rFonts w:cs="Times New Roman"/>
          <w:b/>
        </w:rPr>
        <w:lastRenderedPageBreak/>
        <w:t>Material culture</w:t>
      </w:r>
    </w:p>
    <w:p w14:paraId="649D0BA3" w14:textId="77777777" w:rsidR="004D23BF" w:rsidRPr="00024C2D" w:rsidRDefault="004D23BF" w:rsidP="00024C2D">
      <w:pPr>
        <w:spacing w:line="480" w:lineRule="auto"/>
        <w:rPr>
          <w:rFonts w:cs="Times New Roman"/>
        </w:rPr>
      </w:pPr>
      <w:r w:rsidRPr="00024C2D">
        <w:rPr>
          <w:rFonts w:cs="Times New Roman"/>
          <w:b/>
        </w:rPr>
        <w:tab/>
      </w:r>
      <w:r w:rsidR="00A17286" w:rsidRPr="00024C2D">
        <w:rPr>
          <w:rFonts w:cs="Times New Roman"/>
        </w:rPr>
        <w:t xml:space="preserve">The material culture in Slab City is very unique and </w:t>
      </w:r>
      <w:r w:rsidR="006F68DD" w:rsidRPr="00024C2D">
        <w:rPr>
          <w:rFonts w:cs="Times New Roman"/>
        </w:rPr>
        <w:t xml:space="preserve">colorful. There is the area of east </w:t>
      </w:r>
      <w:r w:rsidR="00396128" w:rsidRPr="00024C2D">
        <w:rPr>
          <w:rFonts w:cs="Times New Roman"/>
        </w:rPr>
        <w:t>Jesus</w:t>
      </w:r>
      <w:r w:rsidR="006F68DD" w:rsidRPr="00024C2D">
        <w:rPr>
          <w:rFonts w:cs="Times New Roman"/>
        </w:rPr>
        <w:t xml:space="preserve"> and the Range. East </w:t>
      </w:r>
      <w:r w:rsidR="00085AC4" w:rsidRPr="00024C2D">
        <w:rPr>
          <w:rFonts w:cs="Times New Roman"/>
        </w:rPr>
        <w:t>Jesus</w:t>
      </w:r>
      <w:r w:rsidR="006F68DD" w:rsidRPr="00024C2D">
        <w:rPr>
          <w:rFonts w:cs="Times New Roman"/>
        </w:rPr>
        <w:t xml:space="preserve"> i</w:t>
      </w:r>
      <w:r w:rsidR="00085AC4" w:rsidRPr="00024C2D">
        <w:rPr>
          <w:rFonts w:cs="Times New Roman"/>
        </w:rPr>
        <w:t xml:space="preserve">s actually an art community where the visitors can find a </w:t>
      </w:r>
      <w:r w:rsidR="001A7D97" w:rsidRPr="00024C2D">
        <w:rPr>
          <w:rFonts w:cs="Times New Roman"/>
        </w:rPr>
        <w:t xml:space="preserve">number of art and craft objects made out of refused and re-purposed material. </w:t>
      </w:r>
    </w:p>
    <w:p w14:paraId="77D44A79" w14:textId="77777777" w:rsidR="00EA53BC" w:rsidRPr="00024C2D" w:rsidRDefault="00EA53BC" w:rsidP="00024C2D">
      <w:pPr>
        <w:spacing w:line="480" w:lineRule="auto"/>
        <w:rPr>
          <w:rFonts w:cs="Times New Roman"/>
          <w:b/>
        </w:rPr>
      </w:pPr>
      <w:r w:rsidRPr="00024C2D">
        <w:rPr>
          <w:rFonts w:cs="Times New Roman"/>
          <w:b/>
        </w:rPr>
        <w:t>Non-material Culture</w:t>
      </w:r>
    </w:p>
    <w:p w14:paraId="2639F121" w14:textId="77777777" w:rsidR="00396128" w:rsidRPr="00024C2D" w:rsidRDefault="00396128" w:rsidP="00024C2D">
      <w:pPr>
        <w:spacing w:line="480" w:lineRule="auto"/>
        <w:rPr>
          <w:rFonts w:cs="Times New Roman"/>
        </w:rPr>
      </w:pPr>
      <w:r w:rsidRPr="00024C2D">
        <w:rPr>
          <w:rFonts w:cs="Times New Roman"/>
          <w:b/>
        </w:rPr>
        <w:tab/>
      </w:r>
      <w:r w:rsidRPr="00024C2D">
        <w:rPr>
          <w:rFonts w:cs="Times New Roman"/>
        </w:rPr>
        <w:t xml:space="preserve">The non-material culture of the Slab City </w:t>
      </w:r>
      <w:r w:rsidR="00EA5E43" w:rsidRPr="00024C2D">
        <w:rPr>
          <w:rFonts w:cs="Times New Roman"/>
        </w:rPr>
        <w:t>is very simple and strict. There have been defined rules and regulations for the visitors which are defined for</w:t>
      </w:r>
      <w:r w:rsidR="00AD3C79" w:rsidRPr="00024C2D">
        <w:rPr>
          <w:rFonts w:cs="Times New Roman"/>
        </w:rPr>
        <w:t xml:space="preserve"> their safety and security. Otherwise</w:t>
      </w:r>
      <w:r w:rsidR="00024C2D" w:rsidRPr="00024C2D">
        <w:rPr>
          <w:rFonts w:cs="Times New Roman"/>
        </w:rPr>
        <w:t>,</w:t>
      </w:r>
      <w:r w:rsidR="00AD3C79" w:rsidRPr="00024C2D">
        <w:rPr>
          <w:rFonts w:cs="Times New Roman"/>
        </w:rPr>
        <w:t xml:space="preserve"> every person is free to follow their own </w:t>
      </w:r>
      <w:r w:rsidR="00DA1C1F" w:rsidRPr="00024C2D">
        <w:rPr>
          <w:rFonts w:cs="Times New Roman"/>
        </w:rPr>
        <w:t xml:space="preserve">will and live as they want in </w:t>
      </w:r>
      <w:r w:rsidR="001E4FCC" w:rsidRPr="00024C2D">
        <w:rPr>
          <w:rFonts w:cs="Times New Roman"/>
        </w:rPr>
        <w:t xml:space="preserve">the Slabs. </w:t>
      </w:r>
    </w:p>
    <w:p w14:paraId="17E44B7E" w14:textId="77777777" w:rsidR="00EA53BC" w:rsidRPr="00024C2D" w:rsidRDefault="000C581F" w:rsidP="00024C2D">
      <w:pPr>
        <w:spacing w:line="480" w:lineRule="auto"/>
        <w:rPr>
          <w:rFonts w:cs="Times New Roman"/>
          <w:b/>
        </w:rPr>
      </w:pPr>
      <w:r w:rsidRPr="00024C2D">
        <w:rPr>
          <w:rFonts w:cs="Times New Roman"/>
          <w:b/>
        </w:rPr>
        <w:t>Language</w:t>
      </w:r>
    </w:p>
    <w:p w14:paraId="2C30E5B6" w14:textId="77777777" w:rsidR="00406A85" w:rsidRPr="00024C2D" w:rsidRDefault="00560763" w:rsidP="00024C2D">
      <w:pPr>
        <w:spacing w:line="480" w:lineRule="auto"/>
        <w:rPr>
          <w:rFonts w:cs="Times New Roman"/>
        </w:rPr>
      </w:pPr>
      <w:r w:rsidRPr="00024C2D">
        <w:rPr>
          <w:rFonts w:cs="Times New Roman"/>
          <w:b/>
        </w:rPr>
        <w:tab/>
      </w:r>
      <w:r w:rsidRPr="00024C2D">
        <w:rPr>
          <w:rFonts w:cs="Times New Roman"/>
        </w:rPr>
        <w:t xml:space="preserve">Normally the language spoken at the Slab City is English but other languages are also spoken by the </w:t>
      </w:r>
      <w:r w:rsidR="00EF6DDC" w:rsidRPr="00024C2D">
        <w:rPr>
          <w:rFonts w:cs="Times New Roman"/>
        </w:rPr>
        <w:t>people who come and stay at the “lawless land”</w:t>
      </w:r>
      <w:r w:rsidR="00406A85" w:rsidRPr="00024C2D">
        <w:rPr>
          <w:rFonts w:cs="Times New Roman"/>
        </w:rPr>
        <w:t>.</w:t>
      </w:r>
    </w:p>
    <w:p w14:paraId="6AE92EC9" w14:textId="77777777" w:rsidR="000C581F" w:rsidRPr="00024C2D" w:rsidRDefault="000C581F" w:rsidP="00024C2D">
      <w:pPr>
        <w:spacing w:line="480" w:lineRule="auto"/>
        <w:rPr>
          <w:rFonts w:cs="Times New Roman"/>
          <w:b/>
        </w:rPr>
      </w:pPr>
      <w:r w:rsidRPr="00024C2D">
        <w:rPr>
          <w:rFonts w:cs="Times New Roman"/>
          <w:b/>
        </w:rPr>
        <w:t>Social Control</w:t>
      </w:r>
    </w:p>
    <w:p w14:paraId="0EB4D3A7" w14:textId="77777777" w:rsidR="00406A85" w:rsidRPr="00024C2D" w:rsidRDefault="00406A85" w:rsidP="00024C2D">
      <w:pPr>
        <w:spacing w:line="480" w:lineRule="auto"/>
        <w:rPr>
          <w:rFonts w:cs="Times New Roman"/>
        </w:rPr>
      </w:pPr>
      <w:r w:rsidRPr="00024C2D">
        <w:rPr>
          <w:rFonts w:cs="Times New Roman"/>
          <w:b/>
        </w:rPr>
        <w:tab/>
      </w:r>
      <w:r w:rsidRPr="00024C2D">
        <w:rPr>
          <w:rFonts w:cs="Times New Roman"/>
        </w:rPr>
        <w:t xml:space="preserve">Although </w:t>
      </w:r>
      <w:r w:rsidR="00573EC0" w:rsidRPr="00024C2D">
        <w:rPr>
          <w:rFonts w:cs="Times New Roman"/>
        </w:rPr>
        <w:t xml:space="preserve">Slab City is known as a lawless land and there are no typical rules and regulations to be followed by the visitors but this does not mean that they are free to do </w:t>
      </w:r>
      <w:r w:rsidR="008D136B" w:rsidRPr="00024C2D">
        <w:rPr>
          <w:rFonts w:cs="Times New Roman"/>
        </w:rPr>
        <w:t>anything</w:t>
      </w:r>
      <w:r w:rsidR="00573EC0" w:rsidRPr="00024C2D">
        <w:rPr>
          <w:rFonts w:cs="Times New Roman"/>
        </w:rPr>
        <w:t xml:space="preserve"> (any crime). There are strict rules</w:t>
      </w:r>
      <w:r w:rsidR="00D01AB3" w:rsidRPr="00024C2D">
        <w:rPr>
          <w:rFonts w:cs="Times New Roman"/>
        </w:rPr>
        <w:t xml:space="preserve"> and regulations regarding all the criminal activities which are according </w:t>
      </w:r>
      <w:r w:rsidR="00732652" w:rsidRPr="00024C2D">
        <w:rPr>
          <w:rFonts w:cs="Times New Roman"/>
        </w:rPr>
        <w:t xml:space="preserve">to the laws of the United States of America. </w:t>
      </w:r>
    </w:p>
    <w:p w14:paraId="4A28603F" w14:textId="77777777" w:rsidR="000C581F" w:rsidRPr="00024C2D" w:rsidRDefault="00100179" w:rsidP="00024C2D">
      <w:pPr>
        <w:spacing w:line="480" w:lineRule="auto"/>
        <w:rPr>
          <w:rFonts w:cs="Times New Roman"/>
          <w:b/>
        </w:rPr>
      </w:pPr>
      <w:r w:rsidRPr="00024C2D">
        <w:rPr>
          <w:rFonts w:cs="Times New Roman"/>
          <w:b/>
        </w:rPr>
        <w:t xml:space="preserve">Values and </w:t>
      </w:r>
      <w:r w:rsidR="000C581F" w:rsidRPr="00024C2D">
        <w:rPr>
          <w:rFonts w:cs="Times New Roman"/>
          <w:b/>
        </w:rPr>
        <w:t>Norms</w:t>
      </w:r>
    </w:p>
    <w:p w14:paraId="0A011BAB" w14:textId="77777777" w:rsidR="00C45E1E" w:rsidRPr="00024C2D" w:rsidRDefault="00C45E1E" w:rsidP="00024C2D">
      <w:pPr>
        <w:spacing w:line="480" w:lineRule="auto"/>
        <w:rPr>
          <w:rFonts w:cs="Times New Roman"/>
        </w:rPr>
      </w:pPr>
      <w:r w:rsidRPr="00024C2D">
        <w:rPr>
          <w:rFonts w:cs="Times New Roman"/>
          <w:b/>
        </w:rPr>
        <w:tab/>
      </w:r>
      <w:r w:rsidRPr="00024C2D">
        <w:rPr>
          <w:rFonts w:cs="Times New Roman"/>
        </w:rPr>
        <w:t xml:space="preserve">One of the simplest values that </w:t>
      </w:r>
      <w:r w:rsidR="00024C2D" w:rsidRPr="00024C2D">
        <w:rPr>
          <w:rFonts w:cs="Times New Roman"/>
        </w:rPr>
        <w:t>are</w:t>
      </w:r>
      <w:r w:rsidRPr="00024C2D">
        <w:rPr>
          <w:rFonts w:cs="Times New Roman"/>
        </w:rPr>
        <w:t xml:space="preserve"> followed in Slab City is “live and let live”. No person is bound to </w:t>
      </w:r>
      <w:r w:rsidR="0041725E" w:rsidRPr="00024C2D">
        <w:rPr>
          <w:rFonts w:cs="Times New Roman"/>
        </w:rPr>
        <w:t xml:space="preserve">obey the other person and everyone is free to live and act according to their heart. </w:t>
      </w:r>
    </w:p>
    <w:p w14:paraId="678F2D3C" w14:textId="77777777" w:rsidR="000C581F" w:rsidRPr="00024C2D" w:rsidRDefault="000C581F" w:rsidP="00024C2D">
      <w:pPr>
        <w:spacing w:line="480" w:lineRule="auto"/>
        <w:rPr>
          <w:rFonts w:cs="Times New Roman"/>
          <w:b/>
        </w:rPr>
      </w:pPr>
      <w:r w:rsidRPr="00024C2D">
        <w:rPr>
          <w:rFonts w:cs="Times New Roman"/>
          <w:b/>
        </w:rPr>
        <w:t>Ideal Culture</w:t>
      </w:r>
    </w:p>
    <w:p w14:paraId="7AC746E3" w14:textId="02727082" w:rsidR="00A60607" w:rsidRPr="00024C2D" w:rsidRDefault="00A60607" w:rsidP="00024C2D">
      <w:pPr>
        <w:spacing w:line="480" w:lineRule="auto"/>
        <w:rPr>
          <w:rFonts w:cs="Times New Roman"/>
        </w:rPr>
      </w:pPr>
      <w:r w:rsidRPr="00024C2D">
        <w:rPr>
          <w:rFonts w:cs="Times New Roman"/>
          <w:b/>
        </w:rPr>
        <w:lastRenderedPageBreak/>
        <w:tab/>
      </w:r>
      <w:r w:rsidR="00071F33">
        <w:rPr>
          <w:rFonts w:cs="Times New Roman"/>
        </w:rPr>
        <w:t>I</w:t>
      </w:r>
      <w:r w:rsidRPr="00024C2D">
        <w:rPr>
          <w:rFonts w:cs="Times New Roman"/>
        </w:rPr>
        <w:t>deal culture of a place is the norms and values that a community is supposed to follow.</w:t>
      </w:r>
      <w:r w:rsidR="00FB5F8E" w:rsidRPr="00024C2D">
        <w:rPr>
          <w:rFonts w:cs="Times New Roman"/>
        </w:rPr>
        <w:t xml:space="preserve"> Ideally</w:t>
      </w:r>
      <w:r w:rsidR="00F3598E" w:rsidRPr="00024C2D">
        <w:rPr>
          <w:rFonts w:cs="Times New Roman"/>
        </w:rPr>
        <w:t>, a culture should have the values of respect and dignity for the members of the community</w:t>
      </w:r>
      <w:r w:rsidR="00FB5F8E" w:rsidRPr="00024C2D">
        <w:rPr>
          <w:rFonts w:cs="Times New Roman"/>
        </w:rPr>
        <w:t xml:space="preserve"> </w:t>
      </w:r>
      <w:sdt>
        <w:sdtPr>
          <w:rPr>
            <w:rFonts w:cs="Times New Roman"/>
          </w:rPr>
          <w:id w:val="1009568067"/>
          <w:citation/>
        </w:sdtPr>
        <w:sdtEndPr/>
        <w:sdtContent>
          <w:r w:rsidR="00FB5F8E" w:rsidRPr="00024C2D">
            <w:rPr>
              <w:rFonts w:cs="Times New Roman"/>
            </w:rPr>
            <w:fldChar w:fldCharType="begin"/>
          </w:r>
          <w:r w:rsidR="00FB5F8E" w:rsidRPr="00024C2D">
            <w:rPr>
              <w:rFonts w:cs="Times New Roman"/>
            </w:rPr>
            <w:instrText xml:space="preserve"> CITATION Ope15 \l 1033 </w:instrText>
          </w:r>
          <w:r w:rsidR="00FB5F8E" w:rsidRPr="00024C2D">
            <w:rPr>
              <w:rFonts w:cs="Times New Roman"/>
            </w:rPr>
            <w:fldChar w:fldCharType="separate"/>
          </w:r>
          <w:r w:rsidR="00FB5F8E" w:rsidRPr="00024C2D">
            <w:rPr>
              <w:rFonts w:cs="Times New Roman"/>
              <w:noProof/>
            </w:rPr>
            <w:t>(OpenStax, 2015)</w:t>
          </w:r>
          <w:r w:rsidR="00FB5F8E" w:rsidRPr="00024C2D">
            <w:rPr>
              <w:rFonts w:cs="Times New Roman"/>
            </w:rPr>
            <w:fldChar w:fldCharType="end"/>
          </w:r>
        </w:sdtContent>
      </w:sdt>
      <w:r w:rsidR="00F3598E" w:rsidRPr="00024C2D">
        <w:rPr>
          <w:rFonts w:cs="Times New Roman"/>
        </w:rPr>
        <w:t xml:space="preserve">. Every person </w:t>
      </w:r>
      <w:r w:rsidR="009F04F1" w:rsidRPr="00024C2D">
        <w:rPr>
          <w:rFonts w:cs="Times New Roman"/>
        </w:rPr>
        <w:t>should</w:t>
      </w:r>
      <w:r w:rsidR="00F3598E" w:rsidRPr="00024C2D">
        <w:rPr>
          <w:rFonts w:cs="Times New Roman"/>
        </w:rPr>
        <w:t xml:space="preserve"> be free to </w:t>
      </w:r>
      <w:r w:rsidR="009F04F1" w:rsidRPr="00024C2D">
        <w:rPr>
          <w:rFonts w:cs="Times New Roman"/>
        </w:rPr>
        <w:t>follow</w:t>
      </w:r>
      <w:r w:rsidR="00F3598E" w:rsidRPr="00024C2D">
        <w:rPr>
          <w:rFonts w:cs="Times New Roman"/>
        </w:rPr>
        <w:t xml:space="preserve"> their ideas and </w:t>
      </w:r>
      <w:r w:rsidR="009F04F1" w:rsidRPr="00024C2D">
        <w:rPr>
          <w:rFonts w:cs="Times New Roman"/>
        </w:rPr>
        <w:t>beliefs</w:t>
      </w:r>
      <w:r w:rsidR="00F3598E" w:rsidRPr="00024C2D">
        <w:rPr>
          <w:rFonts w:cs="Times New Roman"/>
        </w:rPr>
        <w:t xml:space="preserve"> without hurting the sentiments </w:t>
      </w:r>
      <w:r w:rsidR="009F04F1" w:rsidRPr="00024C2D">
        <w:rPr>
          <w:rFonts w:cs="Times New Roman"/>
        </w:rPr>
        <w:t>of</w:t>
      </w:r>
      <w:r w:rsidR="00F3598E" w:rsidRPr="00024C2D">
        <w:rPr>
          <w:rFonts w:cs="Times New Roman"/>
        </w:rPr>
        <w:t xml:space="preserve"> the other person. </w:t>
      </w:r>
    </w:p>
    <w:p w14:paraId="49F7687A" w14:textId="77777777" w:rsidR="00EA53BC" w:rsidRPr="00024C2D" w:rsidRDefault="000C581F" w:rsidP="00024C2D">
      <w:pPr>
        <w:spacing w:line="480" w:lineRule="auto"/>
        <w:rPr>
          <w:rFonts w:cs="Times New Roman"/>
          <w:b/>
        </w:rPr>
      </w:pPr>
      <w:r w:rsidRPr="00024C2D">
        <w:rPr>
          <w:rFonts w:cs="Times New Roman"/>
          <w:b/>
        </w:rPr>
        <w:t>Real Culture</w:t>
      </w:r>
    </w:p>
    <w:p w14:paraId="67F572E0" w14:textId="1EF221C5" w:rsidR="009F04F1" w:rsidRPr="004329A9" w:rsidRDefault="00A60607" w:rsidP="004329A9">
      <w:pPr>
        <w:spacing w:line="480" w:lineRule="auto"/>
        <w:rPr>
          <w:rFonts w:cs="Times New Roman"/>
        </w:rPr>
      </w:pPr>
      <w:r w:rsidRPr="00024C2D">
        <w:rPr>
          <w:rFonts w:cs="Times New Roman"/>
          <w:b/>
        </w:rPr>
        <w:tab/>
      </w:r>
      <w:r w:rsidR="00071F33">
        <w:rPr>
          <w:rFonts w:cs="Times New Roman"/>
        </w:rPr>
        <w:t>R</w:t>
      </w:r>
      <w:r w:rsidRPr="00024C2D">
        <w:rPr>
          <w:rFonts w:cs="Times New Roman"/>
        </w:rPr>
        <w:t>eal culture of a place or a community is the</w:t>
      </w:r>
      <w:r w:rsidR="00AB331A" w:rsidRPr="00024C2D">
        <w:rPr>
          <w:rFonts w:cs="Times New Roman"/>
        </w:rPr>
        <w:t xml:space="preserve"> actual set of values or norms</w:t>
      </w:r>
      <w:r w:rsidR="00CA4500" w:rsidRPr="00024C2D">
        <w:rPr>
          <w:rFonts w:cs="Times New Roman"/>
        </w:rPr>
        <w:t xml:space="preserve"> that </w:t>
      </w:r>
      <w:r w:rsidR="00024C2D" w:rsidRPr="00024C2D">
        <w:rPr>
          <w:rFonts w:cs="Times New Roman"/>
        </w:rPr>
        <w:t>are</w:t>
      </w:r>
      <w:r w:rsidR="00CA4500" w:rsidRPr="00024C2D">
        <w:rPr>
          <w:rFonts w:cs="Times New Roman"/>
        </w:rPr>
        <w:t xml:space="preserve"> being followed at that place. The real culture of the Slab city is almost the same as ideal culture. People </w:t>
      </w:r>
      <w:r w:rsidR="00F3598E" w:rsidRPr="00024C2D">
        <w:rPr>
          <w:rFonts w:cs="Times New Roman"/>
        </w:rPr>
        <w:t>follow</w:t>
      </w:r>
      <w:r w:rsidR="00CA4500" w:rsidRPr="00024C2D">
        <w:rPr>
          <w:rFonts w:cs="Times New Roman"/>
        </w:rPr>
        <w:t xml:space="preserve"> their hearts, draw painting</w:t>
      </w:r>
      <w:r w:rsidR="00F3598E" w:rsidRPr="00024C2D">
        <w:rPr>
          <w:rFonts w:cs="Times New Roman"/>
        </w:rPr>
        <w:t>s, do artwork, create music and</w:t>
      </w:r>
      <w:r w:rsidR="00CA4500" w:rsidRPr="00024C2D">
        <w:rPr>
          <w:rFonts w:cs="Times New Roman"/>
        </w:rPr>
        <w:t xml:space="preserve"> live their lives to the fullest but at the same time </w:t>
      </w:r>
      <w:r w:rsidR="00F3598E" w:rsidRPr="00024C2D">
        <w:rPr>
          <w:rFonts w:cs="Times New Roman"/>
        </w:rPr>
        <w:t>respect</w:t>
      </w:r>
      <w:r w:rsidR="00CA4500" w:rsidRPr="00024C2D">
        <w:rPr>
          <w:rFonts w:cs="Times New Roman"/>
        </w:rPr>
        <w:t xml:space="preserve"> the values and personal space of each other. </w:t>
      </w:r>
    </w:p>
    <w:p w14:paraId="4E44DF41" w14:textId="77777777" w:rsidR="00492046" w:rsidRPr="00024C2D" w:rsidRDefault="00492046" w:rsidP="00024C2D">
      <w:pPr>
        <w:spacing w:line="480" w:lineRule="auto"/>
        <w:jc w:val="center"/>
        <w:rPr>
          <w:rFonts w:cs="Times New Roman"/>
          <w:b/>
        </w:rPr>
      </w:pPr>
      <w:r w:rsidRPr="00024C2D">
        <w:rPr>
          <w:rFonts w:cs="Times New Roman"/>
          <w:b/>
        </w:rPr>
        <w:t>Conclusion</w:t>
      </w:r>
    </w:p>
    <w:p w14:paraId="43359F53" w14:textId="77777777" w:rsidR="009F04F1" w:rsidRPr="00024C2D" w:rsidRDefault="004D3B36" w:rsidP="00024C2D">
      <w:pPr>
        <w:spacing w:line="480" w:lineRule="auto"/>
        <w:rPr>
          <w:rFonts w:cs="Times New Roman"/>
        </w:rPr>
      </w:pPr>
      <w:r w:rsidRPr="00024C2D">
        <w:rPr>
          <w:rFonts w:cs="Times New Roman"/>
          <w:b/>
        </w:rPr>
        <w:tab/>
      </w:r>
      <w:r w:rsidRPr="00024C2D">
        <w:rPr>
          <w:rFonts w:cs="Times New Roman"/>
        </w:rPr>
        <w:t xml:space="preserve">In a nutshell, it can be seen that Slab City is a place where everyone is respected and everyone does what they like. </w:t>
      </w:r>
      <w:r w:rsidR="000B3C8E" w:rsidRPr="00024C2D">
        <w:rPr>
          <w:rFonts w:cs="Times New Roman"/>
        </w:rPr>
        <w:t>Although it is called a lawless land but not in the meaning of crime and illegal activities. It is a lawless land in terms of no obligations and everyo</w:t>
      </w:r>
      <w:r w:rsidR="00C32B98" w:rsidRPr="00024C2D">
        <w:rPr>
          <w:rFonts w:cs="Times New Roman"/>
        </w:rPr>
        <w:t>ne can have their share of fun without worrying a</w:t>
      </w:r>
      <w:r w:rsidR="009F04F1" w:rsidRPr="00024C2D">
        <w:rPr>
          <w:rFonts w:cs="Times New Roman"/>
        </w:rPr>
        <w:t>bout the rules and obligations.</w:t>
      </w:r>
    </w:p>
    <w:p w14:paraId="7B2DFD67" w14:textId="77777777" w:rsidR="009F04F1" w:rsidRPr="00024C2D" w:rsidRDefault="009F04F1" w:rsidP="00024C2D">
      <w:pPr>
        <w:spacing w:line="480" w:lineRule="auto"/>
        <w:rPr>
          <w:rFonts w:cs="Times New Roman"/>
        </w:rPr>
      </w:pPr>
      <w:r w:rsidRPr="00024C2D">
        <w:rPr>
          <w:rFonts w:cs="Times New Roman"/>
        </w:rPr>
        <w:br w:type="page"/>
      </w:r>
    </w:p>
    <w:p w14:paraId="2E5F58D9" w14:textId="77777777" w:rsidR="004D3B36" w:rsidRPr="00024C2D" w:rsidRDefault="009F04F1" w:rsidP="00024C2D">
      <w:pPr>
        <w:spacing w:line="480" w:lineRule="auto"/>
        <w:jc w:val="center"/>
        <w:rPr>
          <w:rFonts w:cs="Times New Roman"/>
          <w:b/>
        </w:rPr>
      </w:pPr>
      <w:r w:rsidRPr="00024C2D">
        <w:rPr>
          <w:rFonts w:cs="Times New Roman"/>
          <w:b/>
        </w:rPr>
        <w:lastRenderedPageBreak/>
        <w:t>References</w:t>
      </w:r>
    </w:p>
    <w:p w14:paraId="1AE03D33" w14:textId="77777777" w:rsidR="00FB5F8E" w:rsidRPr="00024C2D" w:rsidRDefault="00FB5F8E" w:rsidP="00024C2D">
      <w:pPr>
        <w:pStyle w:val="Bibliography"/>
        <w:spacing w:line="480" w:lineRule="auto"/>
        <w:ind w:left="720" w:hanging="720"/>
        <w:rPr>
          <w:rFonts w:cs="Times New Roman"/>
          <w:noProof/>
          <w:szCs w:val="24"/>
        </w:rPr>
      </w:pPr>
      <w:r w:rsidRPr="00024C2D">
        <w:rPr>
          <w:rFonts w:cs="Times New Roman"/>
          <w:b/>
        </w:rPr>
        <w:fldChar w:fldCharType="begin"/>
      </w:r>
      <w:r w:rsidRPr="00024C2D">
        <w:rPr>
          <w:rFonts w:cs="Times New Roman"/>
          <w:b/>
        </w:rPr>
        <w:instrText xml:space="preserve"> BIBLIOGRAPHY  \l 1033 </w:instrText>
      </w:r>
      <w:r w:rsidRPr="00024C2D">
        <w:rPr>
          <w:rFonts w:cs="Times New Roman"/>
          <w:b/>
        </w:rPr>
        <w:fldChar w:fldCharType="separate"/>
      </w:r>
      <w:r w:rsidRPr="00024C2D">
        <w:rPr>
          <w:rFonts w:cs="Times New Roman"/>
          <w:noProof/>
        </w:rPr>
        <w:t xml:space="preserve">OpenStax. (2015). </w:t>
      </w:r>
      <w:r w:rsidRPr="00024C2D">
        <w:rPr>
          <w:rFonts w:cs="Times New Roman"/>
          <w:i/>
          <w:iCs/>
          <w:noProof/>
        </w:rPr>
        <w:t>Introduction to Sociology.</w:t>
      </w:r>
      <w:r w:rsidRPr="00024C2D">
        <w:rPr>
          <w:rFonts w:cs="Times New Roman"/>
          <w:noProof/>
        </w:rPr>
        <w:t xml:space="preserve"> Houston, Texas.</w:t>
      </w:r>
    </w:p>
    <w:p w14:paraId="27988221" w14:textId="77777777" w:rsidR="009F04F1" w:rsidRPr="00024C2D" w:rsidRDefault="00FB5F8E" w:rsidP="00024C2D">
      <w:pPr>
        <w:spacing w:line="480" w:lineRule="auto"/>
        <w:rPr>
          <w:rFonts w:cs="Times New Roman"/>
          <w:b/>
        </w:rPr>
      </w:pPr>
      <w:r w:rsidRPr="00024C2D">
        <w:rPr>
          <w:rFonts w:cs="Times New Roman"/>
          <w:b/>
        </w:rPr>
        <w:fldChar w:fldCharType="end"/>
      </w:r>
    </w:p>
    <w:sectPr w:rsidR="009F04F1" w:rsidRPr="00024C2D" w:rsidSect="00EF4962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8A081A" w14:textId="77777777" w:rsidR="002F1960" w:rsidRDefault="002F1960" w:rsidP="00EF4962">
      <w:pPr>
        <w:spacing w:after="0" w:line="240" w:lineRule="auto"/>
      </w:pPr>
      <w:r>
        <w:separator/>
      </w:r>
    </w:p>
  </w:endnote>
  <w:endnote w:type="continuationSeparator" w:id="0">
    <w:p w14:paraId="79ACEEBD" w14:textId="77777777" w:rsidR="002F1960" w:rsidRDefault="002F1960" w:rsidP="00EF49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9B2530" w14:textId="77777777" w:rsidR="002F1960" w:rsidRDefault="002F1960" w:rsidP="00EF4962">
      <w:pPr>
        <w:spacing w:after="0" w:line="240" w:lineRule="auto"/>
      </w:pPr>
      <w:r>
        <w:separator/>
      </w:r>
    </w:p>
  </w:footnote>
  <w:footnote w:type="continuationSeparator" w:id="0">
    <w:p w14:paraId="27E0BB76" w14:textId="77777777" w:rsidR="002F1960" w:rsidRDefault="002F1960" w:rsidP="00EF49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263580" w14:textId="77777777" w:rsidR="00EF4962" w:rsidRDefault="00EF4962">
    <w:pPr>
      <w:pStyle w:val="Header"/>
      <w:jc w:val="right"/>
    </w:pPr>
    <w:r>
      <w:t xml:space="preserve">SOCIOLOGY </w:t>
    </w:r>
    <w:r>
      <w:tab/>
    </w:r>
    <w:r>
      <w:tab/>
    </w:r>
    <w:sdt>
      <w:sdtPr>
        <w:id w:val="-15614736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1F33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7EDF35B4" w14:textId="77777777" w:rsidR="00EF4962" w:rsidRDefault="00EF49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22FDD4" w14:textId="77777777" w:rsidR="00EF4962" w:rsidRDefault="00EF4962">
    <w:pPr>
      <w:pStyle w:val="Header"/>
      <w:jc w:val="right"/>
    </w:pPr>
    <w:r>
      <w:t>Running Head: SOCIOLOGY</w:t>
    </w:r>
    <w:r>
      <w:tab/>
    </w:r>
    <w:r>
      <w:tab/>
    </w:r>
    <w:sdt>
      <w:sdtPr>
        <w:id w:val="-167795352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A1B4C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68708D2C" w14:textId="77777777" w:rsidR="00EF4962" w:rsidRDefault="00EF49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A3FDEF"/>
    <w:multiLevelType w:val="hybridMultilevel"/>
    <w:tmpl w:val="6881E85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5310917"/>
    <w:multiLevelType w:val="hybridMultilevel"/>
    <w:tmpl w:val="2A65DB3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58ECD5F"/>
    <w:multiLevelType w:val="hybridMultilevel"/>
    <w:tmpl w:val="E6EBF6F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DD2FE6D"/>
    <w:multiLevelType w:val="hybridMultilevel"/>
    <w:tmpl w:val="C1ADC91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3F13E300"/>
    <w:multiLevelType w:val="hybridMultilevel"/>
    <w:tmpl w:val="77A5ED1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47426ADA"/>
    <w:multiLevelType w:val="hybridMultilevel"/>
    <w:tmpl w:val="72041C8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TY3szAzMTOzMDdR0lEKTi0uzszPAykwqgUArwJZGywAAAA="/>
  </w:docVars>
  <w:rsids>
    <w:rsidRoot w:val="00E92367"/>
    <w:rsid w:val="00024C2D"/>
    <w:rsid w:val="0004007C"/>
    <w:rsid w:val="00042284"/>
    <w:rsid w:val="000672BC"/>
    <w:rsid w:val="00071F33"/>
    <w:rsid w:val="00085AC4"/>
    <w:rsid w:val="000A02E8"/>
    <w:rsid w:val="000B3C8E"/>
    <w:rsid w:val="000C581F"/>
    <w:rsid w:val="00100179"/>
    <w:rsid w:val="001251AB"/>
    <w:rsid w:val="001A6A50"/>
    <w:rsid w:val="001A7D97"/>
    <w:rsid w:val="001E4FCC"/>
    <w:rsid w:val="002129D2"/>
    <w:rsid w:val="00272FB6"/>
    <w:rsid w:val="002F1960"/>
    <w:rsid w:val="00396128"/>
    <w:rsid w:val="003C6712"/>
    <w:rsid w:val="00406A85"/>
    <w:rsid w:val="0041725E"/>
    <w:rsid w:val="004329A9"/>
    <w:rsid w:val="00481A63"/>
    <w:rsid w:val="00492046"/>
    <w:rsid w:val="004D23BF"/>
    <w:rsid w:val="004D3B36"/>
    <w:rsid w:val="005075BE"/>
    <w:rsid w:val="00560763"/>
    <w:rsid w:val="00573EC0"/>
    <w:rsid w:val="005F44F9"/>
    <w:rsid w:val="0068348F"/>
    <w:rsid w:val="006F68DD"/>
    <w:rsid w:val="007234DB"/>
    <w:rsid w:val="00732652"/>
    <w:rsid w:val="00782BBE"/>
    <w:rsid w:val="007D39EF"/>
    <w:rsid w:val="00855BF9"/>
    <w:rsid w:val="008D111A"/>
    <w:rsid w:val="008D136B"/>
    <w:rsid w:val="008E4F92"/>
    <w:rsid w:val="0090485D"/>
    <w:rsid w:val="00965189"/>
    <w:rsid w:val="009836F4"/>
    <w:rsid w:val="009B39E4"/>
    <w:rsid w:val="009B4D77"/>
    <w:rsid w:val="009F04F1"/>
    <w:rsid w:val="00A1018E"/>
    <w:rsid w:val="00A17286"/>
    <w:rsid w:val="00A60607"/>
    <w:rsid w:val="00AB331A"/>
    <w:rsid w:val="00AD3260"/>
    <w:rsid w:val="00AD3C79"/>
    <w:rsid w:val="00B04A19"/>
    <w:rsid w:val="00B422B5"/>
    <w:rsid w:val="00B60102"/>
    <w:rsid w:val="00B8048E"/>
    <w:rsid w:val="00BA639B"/>
    <w:rsid w:val="00BB08F0"/>
    <w:rsid w:val="00BE401A"/>
    <w:rsid w:val="00BE4376"/>
    <w:rsid w:val="00C32B98"/>
    <w:rsid w:val="00C45E1E"/>
    <w:rsid w:val="00C60077"/>
    <w:rsid w:val="00CA4500"/>
    <w:rsid w:val="00CD5192"/>
    <w:rsid w:val="00D01AB3"/>
    <w:rsid w:val="00D4313A"/>
    <w:rsid w:val="00D908DC"/>
    <w:rsid w:val="00DA1C1F"/>
    <w:rsid w:val="00DC4DFF"/>
    <w:rsid w:val="00E92367"/>
    <w:rsid w:val="00EA1B4C"/>
    <w:rsid w:val="00EA53BC"/>
    <w:rsid w:val="00EA5E43"/>
    <w:rsid w:val="00EB6ABE"/>
    <w:rsid w:val="00ED7B21"/>
    <w:rsid w:val="00EF4962"/>
    <w:rsid w:val="00EF6DDC"/>
    <w:rsid w:val="00F22097"/>
    <w:rsid w:val="00F3598E"/>
    <w:rsid w:val="00FB5F8E"/>
    <w:rsid w:val="00FC7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810B0"/>
  <w15:chartTrackingRefBased/>
  <w15:docId w15:val="{7B52AD84-9BCA-4BAC-8293-FF3CE17C6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uiPriority w:val="1"/>
    <w:qFormat/>
    <w:rsid w:val="00BB08F0"/>
    <w:pPr>
      <w:spacing w:after="0" w:line="240" w:lineRule="auto"/>
    </w:pPr>
  </w:style>
  <w:style w:type="paragraph" w:styleId="Bibliography">
    <w:name w:val="Bibliography"/>
    <w:basedOn w:val="Normal"/>
    <w:next w:val="Normal"/>
    <w:uiPriority w:val="37"/>
    <w:unhideWhenUsed/>
    <w:rsid w:val="00FB5F8E"/>
  </w:style>
  <w:style w:type="paragraph" w:styleId="Header">
    <w:name w:val="header"/>
    <w:basedOn w:val="Normal"/>
    <w:link w:val="HeaderChar"/>
    <w:uiPriority w:val="99"/>
    <w:unhideWhenUsed/>
    <w:rsid w:val="00EF49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4962"/>
  </w:style>
  <w:style w:type="paragraph" w:styleId="Footer">
    <w:name w:val="footer"/>
    <w:basedOn w:val="Normal"/>
    <w:link w:val="FooterChar"/>
    <w:uiPriority w:val="99"/>
    <w:unhideWhenUsed/>
    <w:rsid w:val="00EF49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4962"/>
  </w:style>
  <w:style w:type="character" w:styleId="CommentReference">
    <w:name w:val="annotation reference"/>
    <w:basedOn w:val="DefaultParagraphFont"/>
    <w:uiPriority w:val="99"/>
    <w:semiHidden/>
    <w:unhideWhenUsed/>
    <w:rsid w:val="004329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29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29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29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29A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29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9A9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4329A9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46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Ope15</b:Tag>
    <b:SourceType>Book</b:SourceType>
    <b:Guid>{940A8430-5145-4A94-9FD4-E0F5302B4055}</b:Guid>
    <b:Title>Introduction to Sociology</b:Title>
    <b:Year>2015</b:Year>
    <b:Author>
      <b:Author>
        <b:NameList>
          <b:Person>
            <b:Last>OpenStax</b:Last>
          </b:Person>
        </b:NameList>
      </b:Author>
    </b:Author>
    <b:City>Houston, Texas</b:City>
    <b:RefOrder>1</b:RefOrder>
  </b:Source>
</b:Sources>
</file>

<file path=customXml/itemProps1.xml><?xml version="1.0" encoding="utf-8"?>
<ds:datastoreItem xmlns:ds="http://schemas.openxmlformats.org/officeDocument/2006/customXml" ds:itemID="{87D17BCF-C098-47B5-A735-F1678B2B3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94</Words>
  <Characters>338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roofreader</cp:lastModifiedBy>
  <cp:revision>2</cp:revision>
  <dcterms:created xsi:type="dcterms:W3CDTF">2019-09-04T10:42:00Z</dcterms:created>
  <dcterms:modified xsi:type="dcterms:W3CDTF">2019-09-04T10:42:00Z</dcterms:modified>
</cp:coreProperties>
</file>